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66080" w14:textId="77777777" w:rsidR="004C202A" w:rsidRDefault="004C202A" w:rsidP="004C202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0520D66F" w14:textId="276C4499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5</w:t>
      </w:r>
    </w:p>
    <w:p w14:paraId="57CF222F" w14:textId="2449AE09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F678F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05F5850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24CBDCD7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BE3ED89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321C7AE9" w14:textId="181DFF30" w:rsidR="004C202A" w:rsidRPr="004C202A" w:rsidRDefault="004C202A" w:rsidP="004C202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"CSE123S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If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ontains 7 characters then the 7</w:t>
      </w:r>
      <w:r w:rsidRPr="004C202A">
        <w:rPr>
          <w:rFonts w:ascii="Calibri" w:eastAsia="Calibri" w:hAnsi="Calibri" w:cs="Calibri"/>
          <w:b/>
          <w:bCs/>
          <w:sz w:val="32"/>
          <w:szCs w:val="32"/>
          <w:vertAlign w:val="superscript"/>
        </w:rPr>
        <w:t>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haracter must be (s) in lowercase and anything else is not acceptable.</w:t>
      </w:r>
    </w:p>
    <w:p w14:paraId="09A403D4" w14:textId="77777777" w:rsidR="004C202A" w:rsidRDefault="004C202A" w:rsidP="004C202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433A4EB" w14:textId="77777777" w:rsidR="004C202A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7C4AC174" w14:textId="45A67405" w:rsidR="004C202A" w:rsidRPr="00396C9B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"CSE123S"</w:t>
      </w:r>
    </w:p>
    <w:p w14:paraId="5AEC8988" w14:textId="77777777" w:rsidR="004C202A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F651321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39BA1F8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4A17DCA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626367ED" w14:textId="2B90FCD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F678F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A96DC1F" w14:textId="40280AE6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4C202A">
        <w:rPr>
          <w:noProof/>
        </w:rPr>
        <w:drawing>
          <wp:anchor distT="0" distB="0" distL="114300" distR="114300" simplePos="0" relativeHeight="251656704" behindDoc="0" locked="0" layoutInCell="1" allowOverlap="1" wp14:anchorId="6A115EEC" wp14:editId="7C94E6CA">
            <wp:simplePos x="0" y="0"/>
            <wp:positionH relativeFrom="column">
              <wp:posOffset>103505</wp:posOffset>
            </wp:positionH>
            <wp:positionV relativeFrom="paragraph">
              <wp:posOffset>372110</wp:posOffset>
            </wp:positionV>
            <wp:extent cx="6310630" cy="2625090"/>
            <wp:effectExtent l="0" t="0" r="0" b="3810"/>
            <wp:wrapSquare wrapText="bothSides"/>
            <wp:docPr id="78238335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8335" name="Picture 1" descr="A screenshot of a computer program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28874FC1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A0B6552" w14:textId="1D88A09E" w:rsidR="004C202A" w:rsidRDefault="00BA4102" w:rsidP="004C202A">
      <w:pPr>
        <w:rPr>
          <w:b/>
          <w:bCs/>
          <w:sz w:val="40"/>
          <w:szCs w:val="40"/>
          <w:u w:val="single"/>
        </w:rPr>
      </w:pPr>
      <w:r w:rsidRPr="00BA4102">
        <w:rPr>
          <w:b/>
          <w:bCs/>
          <w:sz w:val="40"/>
          <w:szCs w:val="40"/>
          <w:u w:val="single"/>
        </w:rPr>
        <w:drawing>
          <wp:inline distT="0" distB="0" distL="0" distR="0" wp14:anchorId="1D867D5B" wp14:editId="2D761B3B">
            <wp:extent cx="5943600" cy="2494280"/>
            <wp:effectExtent l="0" t="0" r="0" b="1270"/>
            <wp:docPr id="1917886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686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ADC32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371E4919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1FE7233E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013FCF3A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07FDA569" w14:textId="77777777" w:rsidR="004C202A" w:rsidRDefault="004C202A" w:rsidP="004C202A">
      <w:pPr>
        <w:rPr>
          <w:b/>
          <w:bCs/>
          <w:sz w:val="36"/>
          <w:szCs w:val="36"/>
        </w:rPr>
      </w:pPr>
    </w:p>
    <w:p w14:paraId="28BF6F9C" w14:textId="77777777" w:rsidR="004C202A" w:rsidRDefault="004C202A" w:rsidP="004C202A"/>
    <w:p w14:paraId="53297712" w14:textId="77777777" w:rsidR="004C202A" w:rsidRDefault="004C202A" w:rsidP="004C202A"/>
    <w:p w14:paraId="78C9C2FE" w14:textId="77777777" w:rsidR="004C202A" w:rsidRDefault="004C202A" w:rsidP="004C202A"/>
    <w:p w14:paraId="6F4A7D83" w14:textId="77777777" w:rsidR="004C202A" w:rsidRDefault="004C202A" w:rsidP="004C202A"/>
    <w:p w14:paraId="17BDF285" w14:textId="77777777" w:rsidR="004C202A" w:rsidRDefault="004C202A" w:rsidP="004C202A"/>
    <w:p w14:paraId="6D0D8964" w14:textId="77777777" w:rsidR="004C202A" w:rsidRDefault="004C202A" w:rsidP="004C202A"/>
    <w:p w14:paraId="3B5CC08F" w14:textId="77777777" w:rsidR="004C202A" w:rsidRDefault="004C202A" w:rsidP="004C202A"/>
    <w:p w14:paraId="7053F1E8" w14:textId="77777777" w:rsidR="004C202A" w:rsidRPr="00396C9B" w:rsidRDefault="004C202A" w:rsidP="004C202A"/>
    <w:p w14:paraId="67032B1F" w14:textId="5C72723D" w:rsidR="65BA26AC" w:rsidRPr="004C202A" w:rsidRDefault="65BA26AC" w:rsidP="004C202A"/>
    <w:sectPr w:rsidR="65BA26AC" w:rsidRPr="004C2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4C202A"/>
    <w:rsid w:val="005B242C"/>
    <w:rsid w:val="0061235D"/>
    <w:rsid w:val="00841434"/>
    <w:rsid w:val="00856A27"/>
    <w:rsid w:val="00943309"/>
    <w:rsid w:val="0096733F"/>
    <w:rsid w:val="00AF678F"/>
    <w:rsid w:val="00BA4102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5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3</cp:revision>
  <dcterms:created xsi:type="dcterms:W3CDTF">2023-05-12T18:31:00Z</dcterms:created>
  <dcterms:modified xsi:type="dcterms:W3CDTF">2023-05-17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